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1341" w:rsidRPr="00755D0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36"/>
          <w:rtl/>
          <w:lang w:bidi="fa-IR"/>
        </w:rPr>
      </w:pPr>
      <w:r w:rsidRPr="00755D07">
        <w:rPr>
          <w:rFonts w:cs="B Nazanin"/>
          <w:noProof/>
          <w:sz w:val="14"/>
          <w:szCs w:val="14"/>
        </w:rPr>
        <w:drawing>
          <wp:inline distT="0" distB="0" distL="0" distR="0" wp14:anchorId="3A9CD93F" wp14:editId="2E4710F7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755D0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48"/>
          <w:szCs w:val="40"/>
          <w:lang w:bidi="fa-IR"/>
        </w:rPr>
      </w:pPr>
      <w:r w:rsidRPr="00755D07">
        <w:rPr>
          <w:rFonts w:ascii="IranNastaliq" w:hAnsi="IranNastaliq" w:cs="B Nazanin" w:hint="cs"/>
          <w:b/>
          <w:bCs/>
          <w:sz w:val="36"/>
          <w:rtl/>
          <w:lang w:bidi="fa-IR"/>
        </w:rPr>
        <w:t>وزارت بهداشت، درمان و آموزش پزشکي</w:t>
      </w:r>
    </w:p>
    <w:p w:rsidR="00381341" w:rsidRPr="00755D07" w:rsidRDefault="00381341" w:rsidP="00381341">
      <w:pPr>
        <w:bidi/>
        <w:spacing w:after="0" w:line="240" w:lineRule="auto"/>
        <w:jc w:val="center"/>
        <w:rPr>
          <w:rFonts w:ascii="B Nazanin" w:hAnsi="IranNastaliq" w:cs="B Nazanin"/>
          <w:b/>
          <w:bCs/>
          <w:sz w:val="18"/>
          <w:szCs w:val="18"/>
          <w:rtl/>
        </w:rPr>
      </w:pPr>
      <w:r w:rsidRPr="00755D0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755D0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755D07">
        <w:rPr>
          <w:rFonts w:ascii="IranNastaliq" w:hAnsi="IranNastaliq" w:cs="B Nazanin"/>
          <w:b/>
          <w:bCs/>
          <w:sz w:val="18"/>
          <w:szCs w:val="18"/>
          <w:lang w:bidi="fa-IR"/>
        </w:rPr>
        <w:softHyphen/>
      </w:r>
      <w:r w:rsidRPr="00755D07">
        <w:rPr>
          <w:rFonts w:ascii="IranNastaliq" w:hAnsi="IranNastaliq" w:cs="B Nazanin" w:hint="cs"/>
          <w:b/>
          <w:bCs/>
          <w:sz w:val="18"/>
          <w:szCs w:val="18"/>
          <w:rtl/>
        </w:rPr>
        <w:t>معاونت تحقيقات و فناوري</w:t>
      </w:r>
    </w:p>
    <w:p w:rsidR="00381341" w:rsidRPr="00755D07" w:rsidRDefault="00381341" w:rsidP="00381341">
      <w:pPr>
        <w:bidi/>
        <w:spacing w:after="0" w:line="240" w:lineRule="auto"/>
        <w:jc w:val="center"/>
        <w:rPr>
          <w:rFonts w:ascii="IranNastaliq" w:hAnsi="IranNastaliq" w:cs="B Nazanin"/>
          <w:b/>
          <w:bCs/>
          <w:sz w:val="14"/>
          <w:szCs w:val="14"/>
          <w:rtl/>
        </w:rPr>
      </w:pPr>
      <w:r w:rsidRPr="00755D07">
        <w:rPr>
          <w:rFonts w:ascii="IranNastaliq" w:hAnsi="IranNastaliq" w:cs="B Nazanin" w:hint="cs"/>
          <w:b/>
          <w:bCs/>
          <w:sz w:val="14"/>
          <w:szCs w:val="14"/>
          <w:rtl/>
        </w:rPr>
        <w:t>كميته‌ي ملي اخلاق در پژوهش‌هاي زيست پزشكي</w:t>
      </w:r>
    </w:p>
    <w:p w:rsidR="00381341" w:rsidRPr="00755D07" w:rsidRDefault="00381341" w:rsidP="00D3060F">
      <w:pPr>
        <w:bidi/>
        <w:rPr>
          <w:rFonts w:cs="B Nazanin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63"/>
        <w:gridCol w:w="3706"/>
      </w:tblGrid>
      <w:tr w:rsidR="004C6E3C" w:rsidRPr="00755D07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755D07" w:rsidRDefault="004C6E3C" w:rsidP="004C6E3C">
            <w:pPr>
              <w:bidi/>
              <w:spacing w:after="0" w:line="240" w:lineRule="auto"/>
              <w:rPr>
                <w:rFonts w:ascii="Arial" w:hAnsi="Arial" w:cs="B Nazanin"/>
                <w:bCs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Arial" w:hAnsi="Arial" w:cs="B Nazanin" w:hint="cs"/>
                <w:bCs/>
                <w:sz w:val="24"/>
                <w:szCs w:val="24"/>
                <w:rtl/>
              </w:rPr>
              <w:t xml:space="preserve">جزئيات </w:t>
            </w:r>
            <w:r w:rsidRPr="00755D07">
              <w:rPr>
                <w:rFonts w:ascii="Arial" w:hAnsi="Arial" w:cs="B Nazanin" w:hint="cs"/>
                <w:bCs/>
                <w:sz w:val="24"/>
                <w:szCs w:val="24"/>
                <w:rtl/>
                <w:lang w:bidi="fa-IR"/>
              </w:rPr>
              <w:t>مطالعه</w:t>
            </w:r>
          </w:p>
        </w:tc>
      </w:tr>
      <w:tr w:rsidR="004C6E3C" w:rsidRPr="00755D07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کد مطالعه</w:t>
            </w:r>
            <w:r w:rsidR="00322057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کد شورا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322057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ژوهش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322057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C6E3C" w:rsidRPr="00755D07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fa-IR"/>
              </w:rPr>
              <w:t>کد اختصاصي</w:t>
            </w: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 xml:space="preserve"> مصوبه اخلاق</w:t>
            </w:r>
          </w:p>
        </w:tc>
      </w:tr>
      <w:tr w:rsidR="004C6E3C" w:rsidRPr="00755D07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محل اجراي مطالعه</w:t>
            </w:r>
          </w:p>
        </w:tc>
      </w:tr>
      <w:tr w:rsidR="004C6E3C" w:rsidRPr="00755D0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Nazanin"/>
                <w:sz w:val="24"/>
                <w:szCs w:val="24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عنوان مطالعه</w:t>
            </w:r>
          </w:p>
        </w:tc>
      </w:tr>
      <w:tr w:rsidR="004C6E3C" w:rsidRPr="00755D0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نام پژوهشگر اصلي</w:t>
            </w:r>
          </w:p>
        </w:tc>
      </w:tr>
      <w:tr w:rsidR="004C6E3C" w:rsidRPr="00755D07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755D07" w:rsidRDefault="002F48E9" w:rsidP="00913D37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آدرس محل کار پژوهشگر اصلي</w:t>
            </w:r>
          </w:p>
        </w:tc>
      </w:tr>
      <w:tr w:rsidR="004C6E3C" w:rsidRPr="00755D07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755D07" w:rsidRDefault="002F48E9" w:rsidP="00913D37">
            <w:pPr>
              <w:bidi/>
              <w:spacing w:after="0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4C6E3C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مشخصات سرمايه</w:t>
            </w: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755D07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755D07" w:rsidRDefault="004C6E3C" w:rsidP="004C6E3C">
            <w:pPr>
              <w:bidi/>
              <w:spacing w:after="0"/>
              <w:jc w:val="center"/>
              <w:rPr>
                <w:rFonts w:cs="B 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sz w:val="24"/>
                <w:szCs w:val="24"/>
                <w:rtl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اريخ شروع مطالعه</w:t>
            </w:r>
          </w:p>
        </w:tc>
      </w:tr>
      <w:tr w:rsidR="004C6E3C" w:rsidRPr="00755D07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755D07" w:rsidRDefault="004C6E3C" w:rsidP="004C6E3C">
            <w:pPr>
              <w:bidi/>
              <w:spacing w:after="0"/>
              <w:jc w:val="center"/>
              <w:rPr>
                <w:rFonts w:cs="B Nazanin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755D07" w:rsidRDefault="004C6E3C" w:rsidP="001A412A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اريخ اتمام/ تاريخ پي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755D07" w:rsidRDefault="002D4DE7" w:rsidP="00842DFF">
      <w:pPr>
        <w:bidi/>
        <w:jc w:val="center"/>
        <w:rPr>
          <w:rFonts w:cs="B Nazanin" w:hint="cs"/>
          <w:rtl/>
          <w:lang w:bidi="fa-IR"/>
        </w:rPr>
      </w:pPr>
      <w:r w:rsidRPr="00755D07">
        <w:rPr>
          <w:rFonts w:cs="B Nazanin" w:hint="cs"/>
          <w:sz w:val="24"/>
          <w:szCs w:val="24"/>
          <w:rtl/>
          <w:lang w:bidi="fa-IR"/>
        </w:rPr>
        <w:t>چک</w:t>
      </w:r>
      <w:r w:rsidRPr="00755D07">
        <w:rPr>
          <w:rFonts w:cs="B Nazanin" w:hint="cs"/>
          <w:sz w:val="24"/>
          <w:szCs w:val="24"/>
          <w:rtl/>
          <w:lang w:bidi="fa-IR"/>
        </w:rPr>
        <w:softHyphen/>
        <w:t>ل</w:t>
      </w:r>
      <w:r w:rsidR="006F381D" w:rsidRPr="00755D07">
        <w:rPr>
          <w:rFonts w:cs="B Nazanin" w:hint="cs"/>
          <w:sz w:val="24"/>
          <w:szCs w:val="24"/>
          <w:rtl/>
          <w:lang w:bidi="fa-IR"/>
        </w:rPr>
        <w:t>ي</w:t>
      </w:r>
      <w:r w:rsidRPr="00755D07">
        <w:rPr>
          <w:rFonts w:cs="B Nazanin" w:hint="cs"/>
          <w:sz w:val="24"/>
          <w:szCs w:val="24"/>
          <w:rtl/>
          <w:lang w:bidi="fa-IR"/>
        </w:rPr>
        <w:t xml:space="preserve">ست نظارت بر </w:t>
      </w:r>
      <w:r w:rsidR="00842DFF">
        <w:rPr>
          <w:rFonts w:cs="B Nazanin" w:hint="cs"/>
          <w:sz w:val="24"/>
          <w:szCs w:val="24"/>
          <w:rtl/>
          <w:lang w:bidi="fa-IR"/>
        </w:rPr>
        <w:t>طرح‌های کارآزمایی بالینی</w:t>
      </w:r>
      <w:bookmarkStart w:id="0" w:name="_GoBack"/>
      <w:bookmarkEnd w:id="0"/>
    </w:p>
    <w:p w:rsidR="00542A0A" w:rsidRPr="00755D07" w:rsidRDefault="00542A0A" w:rsidP="00C56932">
      <w:pPr>
        <w:bidi/>
        <w:jc w:val="center"/>
        <w:rPr>
          <w:rFonts w:cs="B Nazanin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56"/>
        <w:gridCol w:w="722"/>
        <w:gridCol w:w="8072"/>
      </w:tblGrid>
      <w:tr w:rsidR="004C6E3C" w:rsidRPr="00755D07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755D07" w:rsidRDefault="004C6E3C" w:rsidP="001A412A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ascii="Arial" w:hAnsi="Arial" w:cs="B Nazanin" w:hint="cs"/>
                <w:bCs/>
                <w:sz w:val="24"/>
                <w:szCs w:val="24"/>
                <w:rtl/>
              </w:rPr>
              <w:t>مشخصات و مستندات مربوط به تصويب علمي مطالعه:</w:t>
            </w:r>
          </w:p>
        </w:tc>
      </w:tr>
      <w:tr w:rsidR="004C6E3C" w:rsidRPr="00755D07" w:rsidTr="00693F6B">
        <w:tc>
          <w:tcPr>
            <w:tcW w:w="347" w:type="pct"/>
            <w:shd w:val="clear" w:color="auto" w:fill="FFFFFF"/>
            <w:vAlign w:val="center"/>
          </w:tcPr>
          <w:p w:rsidR="004C6E3C" w:rsidRPr="00755D0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755D0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755D07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755D07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755D0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755D07" w:rsidRDefault="004C6E3C" w:rsidP="001A412A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755D07" w:rsidRDefault="004C6E3C" w:rsidP="001A412A">
            <w:pPr>
              <w:bidi/>
              <w:spacing w:after="0"/>
              <w:rPr>
                <w:rFonts w:ascii="Arial" w:hAnsi="Arial" w:cs="B Nazanin"/>
                <w:b/>
              </w:rPr>
            </w:pPr>
            <w:r w:rsidRPr="00755D07">
              <w:rPr>
                <w:rFonts w:cs="B Nazanin" w:hint="cs"/>
                <w:rtl/>
                <w:lang w:bidi="fa-IR"/>
              </w:rPr>
              <w:t xml:space="preserve">آيا مصوبه شوراي پژوهشي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755D07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rtl/>
                <w:lang w:bidi="fa-IR"/>
              </w:rPr>
              <w:t>درصورت</w:t>
            </w:r>
            <w:r w:rsidR="00894FD9" w:rsidRPr="00755D07">
              <w:rPr>
                <w:rFonts w:ascii="Tahoma" w:hAnsi="Tahoma" w:cs="B Nazanin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rtl/>
                <w:lang w:bidi="fa-IR"/>
              </w:rPr>
              <w:t>تصو</w:t>
            </w:r>
            <w:r w:rsidRPr="00755D07">
              <w:rPr>
                <w:rFonts w:cs="B Nazanin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):</w:t>
            </w:r>
          </w:p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نام شورا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تاريخ تصويب:</w:t>
            </w:r>
            <w:r w:rsidRPr="00755D0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965465" w:rsidRPr="00755D07" w:rsidRDefault="00965465" w:rsidP="001A412A">
            <w:pPr>
              <w:bidi/>
              <w:spacing w:after="0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کد طرح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</w:tc>
      </w:tr>
    </w:tbl>
    <w:p w:rsidR="00B92D68" w:rsidRPr="00755D07" w:rsidRDefault="00B92D68" w:rsidP="00C56932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p w:rsidR="00B92D68" w:rsidRPr="00755D07" w:rsidRDefault="00B92D68" w:rsidP="00B92D68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913D37" w:rsidRPr="00755D07" w:rsidRDefault="00913D37" w:rsidP="00913D37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2D4DE7" w:rsidRPr="00755D07" w:rsidRDefault="002D4DE7" w:rsidP="00C56932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755D07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755D07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56"/>
        <w:gridCol w:w="722"/>
        <w:gridCol w:w="8072"/>
      </w:tblGrid>
      <w:tr w:rsidR="007773AA" w:rsidRPr="00755D07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755D0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755D0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755D07" w:rsidRDefault="007773AA" w:rsidP="001A412A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755D07" w:rsidTr="00693F6B">
        <w:tc>
          <w:tcPr>
            <w:tcW w:w="347" w:type="pct"/>
            <w:shd w:val="clear" w:color="auto" w:fill="FFFFFF"/>
            <w:vAlign w:val="center"/>
          </w:tcPr>
          <w:p w:rsidR="007773AA" w:rsidRPr="00755D0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755D0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755D07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پروتکل مطالعه از نظر اخلاقي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ستقل بررسي و تصويب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7773AA" w:rsidRPr="00755D07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755D0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755D07" w:rsidRDefault="007773AA" w:rsidP="00AE1C55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755D07" w:rsidRDefault="007773AA" w:rsidP="007D2428">
            <w:pPr>
              <w:bidi/>
              <w:spacing w:after="0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صوبه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7773AA" w:rsidRPr="00755D07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755D0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درصورت</w:t>
            </w:r>
            <w:r w:rsidR="00665C28" w:rsidRPr="00755D07">
              <w:rPr>
                <w:rFonts w:ascii="Tahoma" w:hAnsi="Tahoma" w:cs="B Nazanin"/>
                <w:sz w:val="24"/>
                <w:szCs w:val="24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تصو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ب مطالعه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):</w:t>
            </w:r>
          </w:p>
          <w:p w:rsidR="007773AA" w:rsidRPr="00755D0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نام کميته/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: 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755D07">
              <w:rPr>
                <w:rFonts w:cs="B Nazanin"/>
                <w:sz w:val="24"/>
                <w:szCs w:val="24"/>
              </w:rPr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end"/>
            </w:r>
          </w:p>
          <w:p w:rsidR="007773AA" w:rsidRPr="00755D0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محل تصويب: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755D07">
              <w:rPr>
                <w:rFonts w:cs="B Nazanin"/>
                <w:sz w:val="24"/>
                <w:szCs w:val="24"/>
              </w:rPr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end"/>
            </w:r>
          </w:p>
          <w:p w:rsidR="007773AA" w:rsidRPr="00755D07" w:rsidRDefault="007773AA" w:rsidP="00AE1C55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اريخ تصويب:</w:t>
            </w: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  <w:p w:rsidR="007773AA" w:rsidRPr="00755D07" w:rsidRDefault="007773AA" w:rsidP="007D2428">
            <w:pPr>
              <w:bidi/>
              <w:spacing w:after="0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کد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اختصاص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755D07">
              <w:rPr>
                <w:rFonts w:cs="B Nazanin"/>
                <w:sz w:val="24"/>
                <w:szCs w:val="24"/>
              </w:rPr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AE1C55" w:rsidRPr="00755D07" w:rsidTr="004871FE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 نياز به اصلاح بخشي از پروتکل مطالعه طبق درخواست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است؟</w:t>
            </w:r>
          </w:p>
        </w:tc>
      </w:tr>
      <w:tr w:rsidR="00AE1C55" w:rsidRPr="00755D07" w:rsidTr="004871FE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755D07" w:rsidTr="004871FE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غييرات صورت گرفته در پروتکل/ 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 (با استناد به 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اييدي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755D07" w:rsidTr="00AE1C55"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رسم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اشد؟</w:t>
            </w:r>
          </w:p>
        </w:tc>
      </w:tr>
      <w:tr w:rsidR="00AE1C55" w:rsidRPr="00755D07" w:rsidTr="00AE1C55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755D07" w:rsidTr="00AE1C55"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755D07" w:rsidTr="00AE1C55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مبني بر گزارش مجري اصلي درخصوص تغيير همکاران مطالعه (حذف/ اضافه شدن) در طي روند اجرا به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755D07" w:rsidTr="00AE1C55">
        <w:tc>
          <w:tcPr>
            <w:tcW w:w="803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755D07" w:rsidRDefault="00AE1C55" w:rsidP="00AE1C55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755D07" w:rsidRDefault="00AE1C5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مستنداتي درخصوص تاييد صلاحيت همکاران/ مجريان جديد وارد شده در مطالعه،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755D07" w:rsidRDefault="00542A0A" w:rsidP="00AE1C55">
      <w:pPr>
        <w:tabs>
          <w:tab w:val="left" w:pos="7077"/>
        </w:tabs>
        <w:bidi/>
        <w:spacing w:after="0"/>
        <w:rPr>
          <w:rFonts w:cs="B Nazanin"/>
          <w:sz w:val="24"/>
          <w:szCs w:val="24"/>
          <w:lang w:bidi="fa-IR"/>
        </w:rPr>
      </w:pPr>
    </w:p>
    <w:p w:rsidR="00913D37" w:rsidRPr="00755D07" w:rsidRDefault="00913D37" w:rsidP="00913D37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1A412A" w:rsidRPr="00755D07" w:rsidRDefault="001A412A" w:rsidP="001A412A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4871FE" w:rsidRPr="00755D07" w:rsidRDefault="004871FE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951DFF" w:rsidRPr="00755D07" w:rsidRDefault="00951DFF" w:rsidP="00951DFF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073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810"/>
        <w:gridCol w:w="810"/>
        <w:gridCol w:w="6300"/>
      </w:tblGrid>
      <w:tr w:rsidR="007773AA" w:rsidRPr="00755D07" w:rsidTr="007773AA">
        <w:trPr>
          <w:trHeight w:val="347"/>
        </w:trPr>
        <w:tc>
          <w:tcPr>
            <w:tcW w:w="777" w:type="pct"/>
            <w:shd w:val="clear" w:color="auto" w:fill="95B3D7" w:themeFill="accent1" w:themeFillTint="99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59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چند مرکزي:</w:t>
            </w:r>
          </w:p>
        </w:tc>
      </w:tr>
      <w:tr w:rsidR="00913D37" w:rsidRPr="00755D07" w:rsidTr="00913D37">
        <w:tc>
          <w:tcPr>
            <w:tcW w:w="777" w:type="pct"/>
            <w:shd w:val="clear" w:color="auto" w:fill="FFFFFF"/>
            <w:vAlign w:val="center"/>
          </w:tcPr>
          <w:p w:rsidR="00913D37" w:rsidRPr="00755D07" w:rsidRDefault="00913D37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864" w:type="pct"/>
            <w:gridSpan w:val="2"/>
            <w:shd w:val="clear" w:color="auto" w:fill="FFFFFF"/>
            <w:vAlign w:val="center"/>
          </w:tcPr>
          <w:p w:rsidR="00913D37" w:rsidRPr="00755D07" w:rsidRDefault="00913D37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913D37" w:rsidRPr="00755D07" w:rsidRDefault="00913D37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755D07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755D07" w:rsidRDefault="007773AA" w:rsidP="001A412A">
            <w:pPr>
              <w:bidi/>
              <w:spacing w:after="0"/>
              <w:jc w:val="lowKashida"/>
              <w:rPr>
                <w:rFonts w:ascii="Arial" w:hAnsi="Arial" w:cs="B Nazanin"/>
                <w:b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مصوبه کميت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ي اخلاق مبدا (محل تصويب) و مقصد (محل اجراي طرح) با استناد به "دستورالعمل اجراي طرح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ها و پايان نام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 xml:space="preserve">هاي چند مرکزي- کد </w:t>
            </w:r>
            <w:r w:rsidRPr="00755D07">
              <w:rPr>
                <w:rFonts w:cs="B Nazanin"/>
                <w:b/>
                <w:bCs/>
                <w:color w:val="000000"/>
              </w:rPr>
              <w:t>IR.NREC.007.1394.05</w:t>
            </w:r>
            <w:r w:rsidRPr="00755D07">
              <w:rPr>
                <w:rFonts w:cs="B Nazanin" w:hint="cs"/>
                <w:rtl/>
                <w:lang w:bidi="fa-IR"/>
              </w:rPr>
              <w:t xml:space="preserve">"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755D07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755D07" w:rsidRDefault="007773AA" w:rsidP="00913D37">
            <w:pPr>
              <w:bidi/>
              <w:spacing w:line="240" w:lineRule="auto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مرکز محل اجراي مطالعه (بيمارستان، کلينيک، دانشکده/ مرکز تحقيقات و ....) به طور کامل در جريان انجام مطالعه قرار گرفته است؟</w:t>
            </w:r>
          </w:p>
        </w:tc>
      </w:tr>
      <w:tr w:rsidR="007773AA" w:rsidRPr="00755D07" w:rsidTr="007773AA">
        <w:trPr>
          <w:trHeight w:val="2464"/>
        </w:trPr>
        <w:tc>
          <w:tcPr>
            <w:tcW w:w="777" w:type="pct"/>
            <w:shd w:val="clear" w:color="auto" w:fill="FFFFFF" w:themeFill="background1"/>
          </w:tcPr>
          <w:p w:rsidR="007773AA" w:rsidRPr="00755D07" w:rsidRDefault="007773AA" w:rsidP="00913D37">
            <w:pPr>
              <w:bidi/>
              <w:spacing w:after="0" w:line="240" w:lineRule="auto"/>
              <w:jc w:val="lowKashida"/>
              <w:rPr>
                <w:rFonts w:ascii="Tahoma" w:hAnsi="Tahoma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223" w:type="pct"/>
            <w:gridSpan w:val="3"/>
            <w:shd w:val="clear" w:color="auto" w:fill="FFFFFF" w:themeFill="background1"/>
            <w:vAlign w:val="center"/>
          </w:tcPr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lang w:bidi="fa-IR"/>
              </w:rPr>
            </w:pPr>
            <w:r w:rsidRPr="00755D07">
              <w:rPr>
                <w:rFonts w:ascii="Tahoma" w:hAnsi="Tahoma" w:cs="B Nazanin" w:hint="cs"/>
                <w:rtl/>
                <w:lang w:bidi="fa-IR"/>
              </w:rPr>
              <w:t>درصورت</w:t>
            </w:r>
            <w:r w:rsidR="00D9594C" w:rsidRPr="00755D0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rtl/>
                <w:lang w:bidi="fa-IR"/>
              </w:rPr>
              <w:t>تصو</w:t>
            </w:r>
            <w:r w:rsidRPr="00755D07">
              <w:rPr>
                <w:rFonts w:cs="B Nazanin" w:hint="cs"/>
                <w:rtl/>
                <w:lang w:bidi="fa-IR"/>
              </w:rPr>
              <w:t>يب مطالعه توسط چندين کميت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ي اخلاق در پژوهش، نام کميته</w:t>
            </w:r>
            <w:r w:rsidRPr="00755D07">
              <w:rPr>
                <w:rFonts w:cs="B Nazanin"/>
                <w:rtl/>
                <w:lang w:bidi="fa-IR"/>
              </w:rPr>
              <w:softHyphen/>
            </w:r>
            <w:r w:rsidRPr="00755D07">
              <w:rPr>
                <w:rFonts w:cs="B Nazanin" w:hint="cs"/>
                <w:rtl/>
                <w:lang w:bidi="fa-IR"/>
              </w:rPr>
              <w:t>ها، تاريخ تصويب و کد اختصاصي اخلاق را ذکر نماييد (با استناد به مصوبات کميت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 xml:space="preserve">هاي اخلاق در پژوهش موجود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):</w:t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rtl/>
                <w:lang w:bidi="fa-IR"/>
              </w:rPr>
              <w:t>نام</w:t>
            </w:r>
            <w:r w:rsidR="00D9594C" w:rsidRPr="00755D0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rtl/>
                <w:lang w:bidi="fa-IR"/>
              </w:rPr>
              <w:t>کم</w:t>
            </w:r>
            <w:r w:rsidRPr="00755D07">
              <w:rPr>
                <w:rFonts w:cs="B Nazanin" w:hint="cs"/>
                <w:rtl/>
                <w:lang w:bidi="fa-IR"/>
              </w:rPr>
              <w:t xml:space="preserve">يته اخلاق مبدا: 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تاريخ تصويب:</w:t>
            </w:r>
            <w:r w:rsidRPr="00755D0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  <w:r w:rsidRPr="00755D07">
              <w:rPr>
                <w:rFonts w:cs="B Nazanin" w:hint="cs"/>
                <w:rtl/>
                <w:lang w:bidi="fa-IR"/>
              </w:rPr>
              <w:t>کد طرح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rtl/>
                <w:lang w:bidi="fa-IR"/>
              </w:rPr>
              <w:t>نام</w:t>
            </w:r>
            <w:r w:rsidR="006F7874" w:rsidRPr="00755D07">
              <w:rPr>
                <w:rFonts w:ascii="Tahoma" w:hAnsi="Tahoma" w:cs="B Nazanin" w:hint="cs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rtl/>
                <w:lang w:bidi="fa-IR"/>
              </w:rPr>
              <w:t>کم</w:t>
            </w:r>
            <w:r w:rsidRPr="00755D07">
              <w:rPr>
                <w:rFonts w:cs="B Nazanin" w:hint="cs"/>
                <w:rtl/>
                <w:lang w:bidi="fa-IR"/>
              </w:rPr>
              <w:t xml:space="preserve">يته اخلاق مقصد: 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محل تصويب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تاريخ تصويب:</w:t>
            </w:r>
            <w:r w:rsidRPr="00755D07">
              <w:rPr>
                <w:rFonts w:cs="B Nazanin"/>
                <w:color w:val="7F7F7F" w:themeColor="text1" w:themeTint="80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755D07" w:rsidRDefault="007773AA" w:rsidP="001A412A">
            <w:pPr>
              <w:bidi/>
              <w:spacing w:after="0"/>
              <w:jc w:val="lowKashida"/>
              <w:rPr>
                <w:rFonts w:cs="B Nazanin"/>
                <w:rtl/>
              </w:rPr>
            </w:pPr>
            <w:r w:rsidRPr="00755D07">
              <w:rPr>
                <w:rFonts w:cs="B Nazanin" w:hint="cs"/>
                <w:rtl/>
                <w:lang w:bidi="fa-IR"/>
              </w:rPr>
              <w:t>کد طرح:</w:t>
            </w:r>
            <w:r w:rsidR="002F48E9" w:rsidRPr="00755D07">
              <w:rPr>
                <w:rFonts w:cs="B Nazani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</w:rPr>
              <w:instrText xml:space="preserve"> FORMTEXT </w:instrText>
            </w:r>
            <w:r w:rsidR="002F48E9" w:rsidRPr="00755D07">
              <w:rPr>
                <w:rFonts w:cs="B Nazanin"/>
              </w:rPr>
            </w:r>
            <w:r w:rsidR="002F48E9" w:rsidRPr="00755D07">
              <w:rPr>
                <w:rFonts w:cs="B Nazanin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7773AA" w:rsidRPr="00755D0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7773AA" w:rsidRPr="00755D07" w:rsidRDefault="007773AA" w:rsidP="00AE1C55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بين</w:t>
            </w: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المللي:</w:t>
            </w:r>
          </w:p>
        </w:tc>
      </w:tr>
      <w:tr w:rsidR="007773AA" w:rsidRPr="00755D07" w:rsidTr="00AE1C55">
        <w:tc>
          <w:tcPr>
            <w:tcW w:w="803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755D07" w:rsidRDefault="007773AA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2"/>
                <w:szCs w:val="22"/>
                <w:lang w:bidi="ar-SA"/>
              </w:rPr>
            </w:pP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t>آيا توافق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نامه همکاري بين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المللي شامل حق مالکيت معنوي اطلاعات/ نمونه</w:t>
            </w:r>
            <w:r w:rsidRPr="00755D07">
              <w:rPr>
                <w:rFonts w:cs="B Nazanin" w:hint="cs"/>
                <w:sz w:val="22"/>
                <w:szCs w:val="22"/>
                <w:rtl/>
                <w:lang w:bidi="fa-IR"/>
              </w:rPr>
              <w:softHyphen/>
              <w:t>ها و انتشار نتايج بين مجريان اصلي داخلي و خارجي مطالعه امضاء شده است؟</w:t>
            </w:r>
          </w:p>
        </w:tc>
      </w:tr>
      <w:tr w:rsidR="007773AA" w:rsidRPr="00755D0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755D0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نسخ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اي از توافق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نام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 xml:space="preserve">ي امضاء شده بين مجريان اصلي داخلي و خارجي طرح در </w:t>
            </w:r>
            <w:r w:rsidR="007D2428" w:rsidRPr="00755D07">
              <w:rPr>
                <w:rFonts w:cs="B Nazanin" w:hint="cs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755D07" w:rsidTr="00AE1C55">
        <w:tc>
          <w:tcPr>
            <w:tcW w:w="803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755D0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rtl/>
              </w:rPr>
            </w:pPr>
            <w:r w:rsidRPr="00755D07">
              <w:rPr>
                <w:rFonts w:cs="B Nazanin" w:hint="cs"/>
                <w:rtl/>
                <w:lang w:bidi="fa-IR"/>
              </w:rPr>
              <w:t>درصورت نياز به ارسال نمون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هاي زيستي به خارج از کشور، آيا توافقنام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ي ارسال نمون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هاي زيستي به خارج از کشور مطابق با ضوابط " دستورالعمل ارسال نمون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اي زيستي به خارج از کشور" بين مجريان اصلي داخلي و خارجي مطالعه امضاء شده است؟</w:t>
            </w:r>
          </w:p>
        </w:tc>
      </w:tr>
      <w:tr w:rsidR="007773AA" w:rsidRPr="00755D07" w:rsidTr="00AE1C55">
        <w:tc>
          <w:tcPr>
            <w:tcW w:w="803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755D07" w:rsidRDefault="007773AA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755D07" w:rsidRDefault="007773AA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rtl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نسخ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اي از مصوب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ي کميته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 xml:space="preserve">ي اخلاق در پژوهش ساير کشورهاي همکار پژوهش موجود </w:t>
            </w:r>
            <w:r w:rsidRPr="00755D07">
              <w:rPr>
                <w:rFonts w:cs="B Nazanin" w:hint="cs"/>
                <w:rtl/>
                <w:lang w:bidi="fa-IR"/>
              </w:rPr>
              <w:lastRenderedPageBreak/>
              <w:t>مي</w:t>
            </w:r>
            <w:r w:rsidRPr="00755D07">
              <w:rPr>
                <w:rFonts w:cs="B Nazanin" w:hint="cs"/>
                <w:rtl/>
                <w:lang w:bidi="fa-IR"/>
              </w:rPr>
              <w:softHyphen/>
              <w:t>باشد؟</w:t>
            </w:r>
          </w:p>
        </w:tc>
      </w:tr>
      <w:tr w:rsidR="006F7874" w:rsidRPr="00755D07" w:rsidTr="00AE1C55">
        <w:tc>
          <w:tcPr>
            <w:tcW w:w="803" w:type="pct"/>
            <w:shd w:val="clear" w:color="auto" w:fill="FFFFFF"/>
            <w:vAlign w:val="center"/>
          </w:tcPr>
          <w:p w:rsidR="006F7874" w:rsidRPr="00755D0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6F7874" w:rsidRPr="00755D0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6F7874" w:rsidRPr="00755D07" w:rsidRDefault="006F7874" w:rsidP="006F7874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6F7874" w:rsidRPr="00755D07" w:rsidRDefault="006F7874" w:rsidP="006F7874">
            <w:pPr>
              <w:bidi/>
              <w:spacing w:after="0"/>
              <w:jc w:val="lowKashida"/>
              <w:rPr>
                <w:rFonts w:cs="B Nazanin"/>
                <w:rtl/>
                <w:lang w:bidi="fa-IR"/>
              </w:rPr>
            </w:pPr>
            <w:r w:rsidRPr="00755D07">
              <w:rPr>
                <w:rFonts w:cs="B Nazanin" w:hint="cs"/>
                <w:rtl/>
                <w:lang w:bidi="fa-IR"/>
              </w:rPr>
              <w:t>آيا مجوز کميته</w:t>
            </w:r>
            <w:r w:rsidRPr="00755D07">
              <w:rPr>
                <w:rFonts w:cs="B Nazanin"/>
                <w:rtl/>
                <w:lang w:bidi="fa-IR"/>
              </w:rPr>
              <w:softHyphen/>
            </w:r>
            <w:r w:rsidRPr="00755D07">
              <w:rPr>
                <w:rFonts w:cs="B Nazanin" w:hint="cs"/>
                <w:rtl/>
                <w:lang w:bidi="fa-IR"/>
              </w:rPr>
              <w:t>ي ملي اخلاق در پژوهش</w:t>
            </w:r>
            <w:r w:rsidRPr="00755D07">
              <w:rPr>
                <w:rFonts w:cs="B Nazanin"/>
                <w:rtl/>
                <w:lang w:bidi="fa-IR"/>
              </w:rPr>
              <w:softHyphen/>
            </w:r>
            <w:r w:rsidRPr="00755D07">
              <w:rPr>
                <w:rFonts w:cs="B Nazanin" w:hint="cs"/>
                <w:rtl/>
                <w:lang w:bidi="fa-IR"/>
              </w:rPr>
              <w:t>هاي زيست پزشکي جهت ارسال نمونه به خارج از کشور وجود دارد؟</w:t>
            </w:r>
          </w:p>
        </w:tc>
      </w:tr>
    </w:tbl>
    <w:p w:rsidR="007773AA" w:rsidRPr="00755D07" w:rsidRDefault="007773AA" w:rsidP="004871FE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913D37" w:rsidRPr="00755D07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755D0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755D0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755D07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755D07" w:rsidRDefault="00913D37" w:rsidP="00913D37">
            <w:pPr>
              <w:bidi/>
              <w:spacing w:after="0"/>
              <w:rPr>
                <w:rFonts w:ascii="Arial" w:hAnsi="Arial" w:cs="B Nazanin"/>
                <w:bCs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تکميلي: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 انجام مطالعه بر روي داروي جديد غير موجود در ليست داروهاي فارماکوپ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يران و يا استفاده از روش و يا ابزار جديد در مطالعه، جهت ثبت و يا تمديد پروانه دارو/ ابزار/ روش جديد با استناد به " دستورالعمل بررسي پروتکل مطالعات باليني و مطالعات ه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رزي زيستي (بيواکي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الانس) بر روي داروهاي متقاضي ثبت/ تمديد پروانه از سازمان غذا و دارو  - کد </w:t>
            </w:r>
            <w:r w:rsidRPr="00755D07">
              <w:rPr>
                <w:rFonts w:asciiTheme="majorBidi" w:hAnsiTheme="majorBidi" w:cs="B Nazanin"/>
                <w:color w:val="000000"/>
                <w:sz w:val="22"/>
                <w:szCs w:val="22"/>
              </w:rPr>
              <w:t>IR.NREC.007.1394.06</w:t>
            </w:r>
            <w:r w:rsidRPr="00755D07">
              <w:rPr>
                <w:rFonts w:ascii="B Nazanin" w:cs="B Nazanin" w:hint="cs"/>
                <w:color w:val="000000"/>
                <w:sz w:val="24"/>
                <w:szCs w:val="24"/>
                <w:rtl/>
              </w:rPr>
              <w:t>"</w:t>
            </w:r>
            <w:r w:rsidR="007D2428" w:rsidRPr="00755D07">
              <w:rPr>
                <w:rFonts w:asci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/ تاييدي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اداره کل تجهيزات پزشکي وزارت بهداشت، درمان و آموزش پزشکي وجود دارد؟</w:t>
            </w:r>
          </w:p>
        </w:tc>
      </w:tr>
      <w:tr w:rsidR="00913D37" w:rsidRPr="00755D07" w:rsidTr="004871FE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زارت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اييدي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اداره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کل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جهيزات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زارت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زشکي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طرح در سامانه ثبت کارآزماي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ثبت و کد اختصاصي دريافت کرده است؟</w:t>
            </w:r>
          </w:p>
        </w:tc>
      </w:tr>
      <w:tr w:rsidR="00913D37" w:rsidRPr="00755D07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درصورت</w:t>
            </w:r>
            <w:r w:rsidR="007D2428"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ثبت</w:t>
            </w:r>
            <w:r w:rsidR="007D2428"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طرح</w:t>
            </w:r>
            <w:r w:rsidR="007D2428"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 سامانه ثبت کارآزماي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د اختصاصي را ذکر نماييد: </w:t>
            </w:r>
          </w:p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کد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IRCT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="002F48E9" w:rsidRPr="00755D07">
              <w:rPr>
                <w:rFonts w:cs="B Nazanin"/>
                <w:sz w:val="24"/>
                <w:szCs w:val="24"/>
              </w:rPr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Pr="00755D07">
              <w:rPr>
                <w:rFonts w:cs="B Nazanin"/>
                <w:noProof/>
              </w:rPr>
              <w:t> </w:t>
            </w:r>
            <w:r w:rsidR="002F48E9" w:rsidRPr="00755D07">
              <w:rPr>
                <w:rFonts w:cs="B Nazanin"/>
                <w:sz w:val="24"/>
                <w:szCs w:val="24"/>
              </w:rPr>
              <w:fldChar w:fldCharType="end"/>
            </w:r>
          </w:p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تاريخ ثبت:</w:t>
            </w: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 xml:space="preserve"> 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 وجود حامي مالي (شرکت دارويي/ شرکت مجاز توليد کننده يا واردکننده تجهيزات پزشکي)، آيا کلي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طلاعات و بروشورهاي مربوط به دارو/ ابزار/ روش مورد مطالعه، توسط حامي مالي در اختيار پژوهشگر اصلي مطالعه قرار داده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اين مستندات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ين مستندات به تاييد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</w:t>
            </w:r>
            <w:r w:rsidR="004871FE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؟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اين مورد براساس مدارک بررسي شده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که در مصو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کميته ذکر شده است، قابل بررسي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)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يا اطلاعات کامل شرکت کنندگان در مطالعه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باشد؟  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، ذخي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سازي و نگهداري اطلاعات پژوهشي، بر اساس استانداردهاي اخلاق در پژوهش، به صورت کدگذاري شده</w:t>
            </w:r>
            <w:r w:rsidR="004871FE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ويت افراد شرکت کننده </w:t>
            </w:r>
            <w:r w:rsidR="004871FE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غيرقابل شناسايي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 به صورت محرمانه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755D07" w:rsidTr="004871FE">
        <w:tc>
          <w:tcPr>
            <w:tcW w:w="803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755D07" w:rsidRDefault="00913D37" w:rsidP="004871FE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755D07" w:rsidRDefault="00913D37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ها، وجود دارد؟  </w:t>
            </w:r>
          </w:p>
        </w:tc>
      </w:tr>
    </w:tbl>
    <w:p w:rsidR="004E12A5" w:rsidRPr="00755D07" w:rsidRDefault="004E12A5" w:rsidP="006F7874">
      <w:pPr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DC0C23" w:rsidRPr="00755D0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755D07" w:rsidRDefault="00DC0C23" w:rsidP="00DC0C23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مستندات</w:t>
            </w:r>
            <w:r w:rsidR="00252CBD" w:rsidRPr="00755D0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مربوط</w:t>
            </w:r>
            <w:r w:rsidR="00252CBD" w:rsidRPr="00755D0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 w:rsidR="00252CBD" w:rsidRPr="00755D07">
              <w:rPr>
                <w:rFonts w:ascii="Tahoma" w:hAnsi="Tahoma" w:cs="B Nazanin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755D07">
              <w:rPr>
                <w:rFonts w:ascii="Tahoma" w:hAnsi="Tahoma" w:cs="B Nazanin" w:hint="cs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يمه مطالعه: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</w:t>
            </w:r>
            <w:r w:rsidR="004871FE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روش درماني / مداخله/ روش تشخيصي / ابزار تشخيصي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ا درماني و يا داروي جديدي را مورد بررسي قرار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755D07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طالعه و شرکت کنندگان بيمه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ند؟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ا نسخ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اي از قرارداد بيمه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755D07" w:rsidRDefault="00D01709" w:rsidP="004871FE">
      <w:pPr>
        <w:pStyle w:val="ListParagraph"/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p w:rsidR="00D01709" w:rsidRPr="00755D07" w:rsidRDefault="00D01709" w:rsidP="00C56932">
      <w:pPr>
        <w:pStyle w:val="ListParagraph"/>
        <w:bidi/>
        <w:spacing w:after="0"/>
        <w:jc w:val="lowKashida"/>
        <w:rPr>
          <w:rFonts w:cs="B Nazanin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DC0C23" w:rsidRPr="00755D0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755D07" w:rsidRDefault="00DC0C23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فرم رضايت</w:t>
            </w: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کليه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755D0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کليه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اريخ امضاي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755D07" w:rsidTr="00AE1C55">
        <w:tc>
          <w:tcPr>
            <w:tcW w:w="803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755D07" w:rsidRDefault="00DC0C23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755D07" w:rsidRDefault="00DC0C23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مامي موارد ذکر شده در فرم رضايت آگاها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کميل شده، منطبق با همان فرم اولي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صويب شده توسط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/ رواني و عقلي فرد جهت تصمي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ascii="Tahoma" w:hAnsi="Tahoma" w:cs="B Nazanin" w:hint="cs"/>
                <w:sz w:val="24"/>
                <w:szCs w:val="24"/>
                <w:rtl/>
                <w:lang w:bidi="fa-IR"/>
              </w:rPr>
              <w:t>آ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ا درصورت عدم توانايي فرد جهت تصمي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اطلاعاتي مبني بر ضرورت انجام مطالعه روي فرد شرکت کننده با توجه به " راهنماي اخلاقي پژوهش بر گرو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آسيب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 عدم توانايي فرد شرکت کننده جهت تصمي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ه مطالعه کارآزمايي باليني است که مداخل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3A1B5F" w:rsidRPr="00755D07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مشخصات کامل حامي 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مال</w:t>
            </w:r>
            <w:r w:rsidR="009F0535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نحو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هدف انجام مطالعه و تاکيد بر پژوهشي بودن تمامي بررس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BA0818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ريسک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، مشکلات و ناراحت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مزاياي اختصاصي</w:t>
            </w:r>
            <w:r w:rsidR="006F7874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آگاه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لازم درخصوص احتمال عدم به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رو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در مقايسه با رو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تواند از آن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به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درمان و يا جبران خسار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4871FE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تاييد و تصويب مطالعه توسط شوراي پژوهشي و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4871FE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امکان و لزوم اخذ رضايت آگاها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</w:t>
            </w:r>
            <w:r w:rsidRPr="00755D07">
              <w:rPr>
                <w:rFonts w:cs="B Nazanin" w:hint="cs"/>
                <w:sz w:val="24"/>
                <w:szCs w:val="24"/>
                <w:u w:val="single"/>
                <w:rtl/>
                <w:lang w:bidi="fa-IR"/>
              </w:rPr>
              <w:t>مجدد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 صورت نياز به انجام پژوه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بيشتر و يا استفاد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اي ديگري علاوه بر موارد ذکر شده در فرم </w:t>
            </w:r>
            <w:r w:rsidR="00BA081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رضايت اوليه و يا مواجهه با ريسک</w:t>
            </w:r>
            <w:r w:rsidR="00BA0818"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رتباط در هنگام ايجاد سوالات،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مشکلات و يا عوارض ناشي از مطالعه براي شرکت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کننده،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مدت زمان پيش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755D07" w:rsidTr="00AE1C55">
        <w:tc>
          <w:tcPr>
            <w:tcW w:w="803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755D07" w:rsidRDefault="003A1B5F" w:rsidP="003A1B5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755D07" w:rsidRDefault="003A1B5F" w:rsidP="003A1B5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755D07" w:rsidRDefault="00192615" w:rsidP="00B05A9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192615" w:rsidRPr="00755D07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755D0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755D0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755D07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755D07" w:rsidRDefault="00192615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دارک و مستنداتي - گواهينامه شرکت در کارگا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يا دو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آموزشي اخلاق در پژوهش و دور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755D0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راهنما/ دستورالعملي جهت استفا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ثبت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ها 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دست آمده است) در 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ال بر گزارش عوارض ناخواسته به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تصويب کنن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طرح وجود دارد (مانند نسخ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گزارش عارضه، طي 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19261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19261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نسخ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از تاييديه</w:t>
            </w:r>
            <w:r w:rsidRPr="00755D07">
              <w:rPr>
                <w:rFonts w:cs="B Nazanin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755D07" w:rsidTr="00AE1C55">
        <w:tc>
          <w:tcPr>
            <w:tcW w:w="803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755D07" w:rsidRDefault="00192615" w:rsidP="004C59BC">
            <w:pPr>
              <w:bidi/>
              <w:spacing w:after="0"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755D07" w:rsidRDefault="00192615" w:rsidP="004C59B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تکميل شده در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وجود به فراخور نوع طرح، از قبيل فر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ربوط به درج اطلاعات روزانه و يا ساير اطلاعات شرکت کنندگان(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CRF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) به طور کامل بر اساس اص</w:t>
            </w:r>
            <w:r w:rsidR="004C59BC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 </w:t>
            </w:r>
            <w:r w:rsidRPr="00755D07">
              <w:rPr>
                <w:rFonts w:cs="B Nazanin"/>
                <w:sz w:val="24"/>
                <w:szCs w:val="24"/>
                <w:lang w:bidi="fa-IR"/>
              </w:rPr>
              <w:t>GCP</w:t>
            </w:r>
            <w:r w:rsidR="004C59BC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755D07" w:rsidRDefault="00192615" w:rsidP="004C59BC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A54F0F" w:rsidRPr="00755D07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ستندات مربوط به </w:t>
            </w:r>
            <w:r w:rsidR="007D2428"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يت</w:t>
            </w: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مطالعه:</w:t>
            </w:r>
          </w:p>
        </w:tc>
      </w:tr>
      <w:tr w:rsidR="00A54F0F" w:rsidRPr="00755D07" w:rsidTr="00A54F0F"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</w:tbl>
    <w:p w:rsidR="00A54F0F" w:rsidRPr="00755D07" w:rsidRDefault="00A54F0F" w:rsidP="00A54F0F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A54F0F" w:rsidRPr="00755D07" w:rsidRDefault="00A54F0F" w:rsidP="00A54F0F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A54F0F" w:rsidRPr="00755D07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Nazanin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755D07" w:rsidRDefault="00A54F0F" w:rsidP="00A54F0F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755D07" w:rsidTr="00A54F0F"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شواهد و مستنداتي دال بر تلاش مجري و يا همکاران مطالعه مبني بر ارائ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طلاعات جديد 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دست آمده با نظر مثبت مجري اصلي/ حامي مالي مطالعه و تاييد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ي اخلاق به شرکت کنندگان در مطالعه وجود دارد؟   </w:t>
            </w:r>
          </w:p>
        </w:tc>
      </w:tr>
      <w:tr w:rsidR="00A54F0F" w:rsidRPr="00755D07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A54F0F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صورتيکه اين اطلاعات بر روي تصميم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گيري شرکت کنندگان مبن</w:t>
            </w:r>
            <w:r w:rsidR="007D2428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ر ادامه شرکت در مطالعه و يا خروج از آن تاثيرگذار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باشد، مستنداتي مبني بر رضايت مجدد افراد به اد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شارکت در مطالعه وجود دارد؟</w:t>
            </w:r>
          </w:p>
        </w:tc>
      </w:tr>
      <w:tr w:rsidR="00A54F0F" w:rsidRPr="00755D07" w:rsidTr="00A54F0F"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A54F0F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مستنداتي دال بر برنامه ريزي قبلي مبني بر چگونگي انتشار نتايج و اعلام عمومي آن وجود دارد؟</w:t>
            </w:r>
          </w:p>
        </w:tc>
      </w:tr>
      <w:tr w:rsidR="00A54F0F" w:rsidRPr="00755D07" w:rsidTr="00A54F0F">
        <w:tc>
          <w:tcPr>
            <w:tcW w:w="803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755D07" w:rsidRDefault="00A54F0F" w:rsidP="00A54F0F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755D07" w:rsidRDefault="00A54F0F" w:rsidP="00376B6C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اطلاعات مربوط به نحو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نتشار نتايج منتج از مطالعه به تاييد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  <w:r w:rsidR="002A4C50"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p w:rsidR="00E026E6" w:rsidRPr="00755D07" w:rsidRDefault="00E026E6" w:rsidP="00E026E6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0913BA" w:rsidRPr="00755D07" w:rsidRDefault="000913BA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0913BA" w:rsidRPr="00755D07" w:rsidRDefault="000913BA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521"/>
        <w:gridCol w:w="824"/>
        <w:gridCol w:w="740"/>
        <w:gridCol w:w="6384"/>
      </w:tblGrid>
      <w:tr w:rsidR="00E026E6" w:rsidRPr="00755D07" w:rsidTr="00E026E6">
        <w:trPr>
          <w:trHeight w:val="347"/>
        </w:trPr>
        <w:tc>
          <w:tcPr>
            <w:tcW w:w="5000" w:type="pct"/>
            <w:gridSpan w:val="4"/>
            <w:shd w:val="clear" w:color="auto" w:fill="95B3D7" w:themeFill="accent1" w:themeFillTint="99"/>
            <w:vAlign w:val="center"/>
          </w:tcPr>
          <w:p w:rsidR="00E026E6" w:rsidRPr="00755D07" w:rsidRDefault="00E026E6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ستندات مربوط به اعتبار مطالعه و حقوق مربوط به مالکيت معنوي نتايج حاصل از مطالعه:</w:t>
            </w:r>
          </w:p>
        </w:tc>
      </w:tr>
      <w:tr w:rsidR="00E026E6" w:rsidRPr="00755D07" w:rsidTr="00AE1C55">
        <w:tc>
          <w:tcPr>
            <w:tcW w:w="803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755D07" w:rsidRDefault="00E026E6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Nazanin"/>
                <w:b/>
                <w:sz w:val="24"/>
                <w:szCs w:val="24"/>
                <w:lang w:bidi="ar-SA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يا توافقنامه و قرارداد بين مجري و حامي مالي خارجي مطالعه، توسط امور مالي 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lastRenderedPageBreak/>
              <w:t>دانشگاه/ دانشکده/ مرکز تحقيقات / بيمارستان و .... تاييد شد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 xml:space="preserve">است؟   </w:t>
            </w:r>
          </w:p>
        </w:tc>
      </w:tr>
      <w:tr w:rsidR="00E026E6" w:rsidRPr="00755D07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lastRenderedPageBreak/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755D07" w:rsidRDefault="00E026E6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مامي هزين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ي مربوط به اجراي مطالعه براي شرکت کنندگان (از قبيل هزينه اياب و ذهاب، آزمايشات، تهيه داروها و ....) در پروتکل مطالعه و محاسب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عتبار آن درنظرگرفته و به شرکت کنندگان پرداخت مي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شود؟</w:t>
            </w:r>
          </w:p>
        </w:tc>
      </w:tr>
      <w:tr w:rsidR="00E026E6" w:rsidRPr="00755D07" w:rsidTr="00AE1C55">
        <w:tc>
          <w:tcPr>
            <w:tcW w:w="803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755D07" w:rsidRDefault="00E026E6" w:rsidP="00AE1C55">
            <w:pPr>
              <w:bidi/>
              <w:spacing w:after="0"/>
              <w:jc w:val="lowKashida"/>
              <w:rPr>
                <w:rFonts w:ascii="Arial" w:hAnsi="Arial" w:cs="B Nazanin"/>
                <w:b/>
                <w:sz w:val="24"/>
                <w:szCs w:val="24"/>
                <w:rtl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درخصوص حقوق مالکيت معنوي نتايج حاصل از پژوهش و يا اطلاعات و نمونه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هاي به دست</w:t>
            </w:r>
            <w:r w:rsidRPr="00755D07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مده از پژوهش، بين پژوهشگران، شرکت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، سازمان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ها و يا ساير مراکز علمي پژوهشي دولتي/ خصوصي همکار و حامي مالي مطالعه توافق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اي وجود دارد؟</w:t>
            </w:r>
          </w:p>
        </w:tc>
      </w:tr>
      <w:tr w:rsidR="00E026E6" w:rsidRPr="00755D07" w:rsidTr="00AE1C55">
        <w:tc>
          <w:tcPr>
            <w:tcW w:w="803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cs"/>
                <w:sz w:val="20"/>
                <w:szCs w:val="20"/>
                <w:rtl/>
              </w:rPr>
              <w:t>موضوعيت ندارد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خي</w:t>
            </w:r>
            <w:r w:rsidRPr="00755D07">
              <w:rPr>
                <w:rFonts w:cs="B Nazanin" w:hint="cs"/>
                <w:sz w:val="20"/>
                <w:szCs w:val="20"/>
                <w:rtl/>
              </w:rPr>
              <w:t>ر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755D07" w:rsidRDefault="00E026E6" w:rsidP="00AE1C55">
            <w:pPr>
              <w:bidi/>
              <w:jc w:val="center"/>
              <w:rPr>
                <w:rFonts w:cs="B Nazanin"/>
                <w:sz w:val="20"/>
                <w:szCs w:val="20"/>
              </w:rPr>
            </w:pPr>
            <w:r w:rsidRPr="00755D07">
              <w:rPr>
                <w:rFonts w:cs="B Nazanin" w:hint="eastAsia"/>
                <w:sz w:val="20"/>
                <w:szCs w:val="20"/>
                <w:rtl/>
              </w:rPr>
              <w:t>بله</w:t>
            </w:r>
            <w:r w:rsidRPr="00755D07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755D07" w:rsidRDefault="00E026E6" w:rsidP="00AE1C55">
            <w:pPr>
              <w:bidi/>
              <w:spacing w:after="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t>آيا توافقنام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مذکور به تاييد کميته</w:t>
            </w:r>
            <w:r w:rsidRPr="00755D07">
              <w:rPr>
                <w:rFonts w:cs="B Nazanin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5057DF" w:rsidRPr="00755D07" w:rsidRDefault="005057DF" w:rsidP="00E026E6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p w:rsidR="00EB5D88" w:rsidRPr="00755D07" w:rsidRDefault="00EB5D88" w:rsidP="00EB5D88">
      <w:pPr>
        <w:bidi/>
        <w:spacing w:after="0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93"/>
        <w:tblW w:w="51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42"/>
      </w:tblGrid>
      <w:tr w:rsidR="009F0535" w:rsidRPr="00755D07" w:rsidTr="009F0535">
        <w:trPr>
          <w:trHeight w:val="422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755D07" w:rsidRDefault="009F0535" w:rsidP="003B7703">
            <w:pPr>
              <w:bidi/>
              <w:spacing w:after="0" w:line="240" w:lineRule="auto"/>
              <w:rPr>
                <w:rFonts w:ascii="B Titr" w:cs="B Nazanin"/>
                <w:bCs/>
                <w:sz w:val="24"/>
                <w:szCs w:val="24"/>
                <w:rtl/>
              </w:rPr>
            </w:pPr>
            <w:r w:rsidRPr="00755D07">
              <w:rPr>
                <w:rFonts w:ascii="B Titr" w:cs="B Nazanin" w:hint="cs"/>
                <w:bCs/>
                <w:sz w:val="24"/>
                <w:szCs w:val="24"/>
                <w:rtl/>
              </w:rPr>
              <w:t>توضيحات تکميلي:</w:t>
            </w:r>
          </w:p>
        </w:tc>
      </w:tr>
      <w:tr w:rsidR="009F0535" w:rsidRPr="00755D07" w:rsidTr="009F0535">
        <w:trPr>
          <w:trHeight w:val="2258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548DD4" w:themeColor="text2" w:themeTint="99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9F0535" w:rsidP="003B7703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</w:p>
        </w:tc>
      </w:tr>
    </w:tbl>
    <w:p w:rsidR="00B912A0" w:rsidRPr="00755D07" w:rsidRDefault="00B912A0" w:rsidP="00B912A0">
      <w:pPr>
        <w:bidi/>
        <w:spacing w:after="0"/>
        <w:ind w:left="360"/>
        <w:jc w:val="lowKashida"/>
        <w:rPr>
          <w:rFonts w:cs="B Nazanin"/>
          <w:sz w:val="24"/>
          <w:szCs w:val="24"/>
          <w:lang w:bidi="fa-IR"/>
        </w:rPr>
      </w:pPr>
    </w:p>
    <w:p w:rsidR="009F0535" w:rsidRPr="00755D07" w:rsidRDefault="009F0535" w:rsidP="000913BA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7"/>
        <w:gridCol w:w="2226"/>
      </w:tblGrid>
      <w:tr w:rsidR="009F0535" w:rsidRPr="00755D07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755D07" w:rsidRDefault="009F0535" w:rsidP="009F0535">
            <w:pPr>
              <w:bidi/>
              <w:spacing w:after="0" w:line="240" w:lineRule="auto"/>
              <w:rPr>
                <w:rFonts w:ascii="Arial" w:hAnsi="Arial" w:cs="B Nazanin"/>
                <w:bCs/>
                <w:sz w:val="24"/>
                <w:szCs w:val="24"/>
              </w:rPr>
            </w:pPr>
            <w:r w:rsidRPr="00755D07">
              <w:rPr>
                <w:rFonts w:ascii="B Titr" w:cs="B Nazanin" w:hint="eastAsia"/>
                <w:bCs/>
                <w:sz w:val="24"/>
                <w:szCs w:val="24"/>
                <w:rtl/>
              </w:rPr>
              <w:t>مشخصات</w:t>
            </w:r>
            <w:r w:rsidRPr="00755D07">
              <w:rPr>
                <w:rFonts w:ascii="B Titr" w:cs="B Nazanin" w:hint="cs"/>
                <w:bCs/>
                <w:sz w:val="24"/>
                <w:szCs w:val="24"/>
                <w:rtl/>
              </w:rPr>
              <w:t xml:space="preserve"> ناظر/ ناظرين</w:t>
            </w:r>
          </w:p>
        </w:tc>
      </w:tr>
      <w:tr w:rsidR="009F0535" w:rsidRPr="00755D07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2F48E9" w:rsidP="009F0535">
            <w:pPr>
              <w:pStyle w:val="NoSpacing"/>
              <w:bidi/>
              <w:jc w:val="center"/>
              <w:rPr>
                <w:rFonts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755D0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نام ناظر/ ناظرين</w:t>
            </w:r>
          </w:p>
        </w:tc>
      </w:tr>
      <w:tr w:rsidR="009F0535" w:rsidRPr="00755D07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2F48E9" w:rsidP="009F0535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755D07" w:rsidRDefault="009F0535" w:rsidP="009F0535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</w:rPr>
              <w:t>سمت سازماني</w:t>
            </w:r>
          </w:p>
        </w:tc>
      </w:tr>
      <w:tr w:rsidR="009F0535" w:rsidRPr="00755D07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9F0535" w:rsidP="009F0535">
            <w:pPr>
              <w:bidi/>
              <w:spacing w:after="0" w:line="240" w:lineRule="auto"/>
              <w:jc w:val="center"/>
              <w:rPr>
                <w:rFonts w:eastAsia="Calibri" w:cs="B Nazanin"/>
                <w:color w:val="7F7F7F" w:themeColor="text1" w:themeTint="80"/>
                <w:sz w:val="24"/>
                <w:szCs w:val="24"/>
                <w:lang w:bidi="fa-IR"/>
              </w:rPr>
            </w:pPr>
            <w:r w:rsidRPr="00755D07">
              <w:rPr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755D07">
              <w:rPr>
                <w:rStyle w:val="PlaceholderText"/>
                <w:rFonts w:cs="B Nazanin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755D0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</w:rPr>
            </w:pPr>
            <w:r w:rsidRPr="00755D07">
              <w:rPr>
                <w:rFonts w:ascii="Arial" w:hAnsi="Arial" w:cs="B Nazanin" w:hint="cs"/>
                <w:sz w:val="24"/>
                <w:szCs w:val="24"/>
                <w:rtl/>
                <w:lang w:bidi="ar-SA"/>
              </w:rPr>
              <w:t>تاريخ بازديد</w:t>
            </w:r>
          </w:p>
        </w:tc>
      </w:tr>
      <w:tr w:rsidR="009F0535" w:rsidRPr="00755D07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755D07" w:rsidRDefault="002F48E9" w:rsidP="009F0535">
            <w:pPr>
              <w:bidi/>
              <w:spacing w:after="0" w:line="240" w:lineRule="auto"/>
              <w:jc w:val="center"/>
              <w:rPr>
                <w:rFonts w:ascii="Arial" w:hAnsi="Arial" w:cs="B Nazanin"/>
                <w:sz w:val="24"/>
                <w:szCs w:val="24"/>
                <w:rtl/>
              </w:rPr>
            </w:pPr>
            <w:r w:rsidRPr="00755D07">
              <w:rPr>
                <w:rFonts w:cs="B Nazanin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755D07">
              <w:rPr>
                <w:rFonts w:cs="B Nazanin"/>
                <w:sz w:val="24"/>
                <w:szCs w:val="24"/>
              </w:rPr>
              <w:instrText xml:space="preserve"> FORMTEXT </w:instrText>
            </w:r>
            <w:r w:rsidRPr="00755D07">
              <w:rPr>
                <w:rFonts w:cs="B Nazanin"/>
                <w:sz w:val="24"/>
                <w:szCs w:val="24"/>
              </w:rPr>
            </w:r>
            <w:r w:rsidRPr="00755D07">
              <w:rPr>
                <w:rFonts w:cs="B Nazanin"/>
                <w:sz w:val="24"/>
                <w:szCs w:val="24"/>
              </w:rPr>
              <w:fldChar w:fldCharType="separate"/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="009F0535" w:rsidRPr="00755D07">
              <w:rPr>
                <w:rFonts w:cs="B Nazanin"/>
                <w:noProof/>
                <w:sz w:val="24"/>
                <w:szCs w:val="24"/>
              </w:rPr>
              <w:t> </w:t>
            </w:r>
            <w:r w:rsidRPr="00755D07">
              <w:rPr>
                <w:rFonts w:cs="B Nazanin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755D07" w:rsidRDefault="009F0535" w:rsidP="009F0535">
            <w:pPr>
              <w:pStyle w:val="NoSpacing"/>
              <w:bidi/>
              <w:jc w:val="left"/>
              <w:rPr>
                <w:rFonts w:cs="B Nazanin"/>
                <w:sz w:val="24"/>
                <w:szCs w:val="24"/>
                <w:shd w:val="pct25" w:color="auto" w:fill="auto"/>
              </w:rPr>
            </w:pPr>
            <w:r w:rsidRPr="00755D07">
              <w:rPr>
                <w:rFonts w:ascii="Arial" w:hAnsi="Arial" w:cs="B Nazanin" w:hint="eastAsia"/>
                <w:sz w:val="24"/>
                <w:szCs w:val="24"/>
                <w:rtl/>
                <w:lang w:bidi="ar-SA"/>
              </w:rPr>
              <w:t>امضاء</w:t>
            </w:r>
          </w:p>
        </w:tc>
      </w:tr>
    </w:tbl>
    <w:p w:rsidR="009F0535" w:rsidRPr="00755D07" w:rsidRDefault="009F0535" w:rsidP="009F0535">
      <w:pPr>
        <w:bidi/>
        <w:spacing w:after="0"/>
        <w:jc w:val="lowKashida"/>
        <w:rPr>
          <w:rFonts w:cs="B Nazanin"/>
          <w:b/>
          <w:bCs/>
          <w:sz w:val="24"/>
          <w:szCs w:val="24"/>
          <w:lang w:bidi="fa-IR"/>
        </w:rPr>
      </w:pPr>
    </w:p>
    <w:p w:rsidR="009F0535" w:rsidRPr="00755D07" w:rsidRDefault="009F0535" w:rsidP="009F0535">
      <w:pPr>
        <w:bidi/>
        <w:spacing w:after="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40157D" w:rsidRPr="00755D07" w:rsidRDefault="0040157D" w:rsidP="00E026E6">
      <w:pPr>
        <w:bidi/>
        <w:spacing w:after="0"/>
        <w:ind w:left="360"/>
        <w:jc w:val="lowKashida"/>
        <w:rPr>
          <w:rFonts w:cs="B Nazanin"/>
          <w:sz w:val="24"/>
          <w:szCs w:val="24"/>
          <w:lang w:bidi="fa-IR"/>
        </w:rPr>
      </w:pPr>
    </w:p>
    <w:sectPr w:rsidR="0040157D" w:rsidRPr="00755D07" w:rsidSect="00951DFF">
      <w:headerReference w:type="default" r:id="rId10"/>
      <w:footerReference w:type="even" r:id="rId11"/>
      <w:footerReference w:type="default" r:id="rId12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2B63" w:rsidRPr="007D7AC6" w:rsidRDefault="005A2B63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5A2B63" w:rsidRPr="007D7AC6" w:rsidRDefault="005A2B63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9E17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7F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  <w:rPr>
        <w:lang w:bidi="fa-I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9E17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2DF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2B63" w:rsidRPr="007D7AC6" w:rsidRDefault="005A2B63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5A2B63" w:rsidRPr="007D7AC6" w:rsidRDefault="005A2B63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7FD7" w:rsidRDefault="00CB7FD7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CB7FD7" w:rsidRPr="00CB7FD7" w:rsidRDefault="00CB7FD7" w:rsidP="002A4C50">
    <w:pPr>
      <w:pStyle w:val="Heading2"/>
      <w:bidi/>
      <w:ind w:left="-1053"/>
      <w:rPr>
        <w:rFonts w:cs="Nazanin"/>
        <w:sz w:val="18"/>
        <w:szCs w:val="18"/>
        <w:rtl/>
        <w:lang w:bidi="fa-IR"/>
      </w:rPr>
    </w:pPr>
    <w:r w:rsidRPr="00CB7FD7">
      <w:rPr>
        <w:rFonts w:cs="Nazanin" w:hint="cs"/>
        <w:sz w:val="18"/>
        <w:szCs w:val="18"/>
        <w:rtl/>
        <w:lang w:bidi="fa-IR"/>
      </w:rPr>
      <w:t>پيوست</w:t>
    </w:r>
    <w:bookmarkStart w:id="1" w:name="_Toc482613878"/>
    <w:r w:rsidRPr="00CB7FD7">
      <w:rPr>
        <w:rFonts w:cs="Nazanin" w:hint="cs"/>
        <w:sz w:val="18"/>
        <w:szCs w:val="18"/>
        <w:rtl/>
        <w:lang w:bidi="fa-IR"/>
      </w:rPr>
      <w:t xml:space="preserve"> برنامه پايش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عملکرد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کميته‌هاي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اخلاق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در</w:t>
    </w:r>
    <w:r w:rsidRPr="00CB7FD7">
      <w:rPr>
        <w:rFonts w:cs="Nazanin"/>
        <w:sz w:val="18"/>
        <w:szCs w:val="18"/>
        <w:rtl/>
        <w:lang w:bidi="fa-IR"/>
      </w:rPr>
      <w:t xml:space="preserve"> </w:t>
    </w:r>
    <w:r w:rsidRPr="00CB7FD7">
      <w:rPr>
        <w:rFonts w:cs="Nazanin" w:hint="cs"/>
        <w:sz w:val="18"/>
        <w:szCs w:val="18"/>
        <w:rtl/>
        <w:lang w:bidi="fa-IR"/>
      </w:rPr>
      <w:t>پژوهش (۲۱-5-14)</w:t>
    </w:r>
    <w:bookmarkEnd w:id="1"/>
  </w:p>
  <w:p w:rsidR="00CB7FD7" w:rsidRPr="00AE1C55" w:rsidRDefault="00CB7FD7" w:rsidP="00CB7FD7">
    <w:pPr>
      <w:pStyle w:val="Header"/>
      <w:rPr>
        <w:rFonts w:cs="Nazanin"/>
        <w:b/>
        <w:bCs/>
        <w:rtl/>
        <w:lang w:bidi="fa-IR"/>
      </w:rPr>
    </w:pPr>
  </w:p>
  <w:p w:rsidR="00CB7FD7" w:rsidRDefault="00CB7FD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913BA"/>
    <w:rsid w:val="000943C3"/>
    <w:rsid w:val="000D51C4"/>
    <w:rsid w:val="000D6120"/>
    <w:rsid w:val="000E2527"/>
    <w:rsid w:val="00122629"/>
    <w:rsid w:val="001431CA"/>
    <w:rsid w:val="0016454D"/>
    <w:rsid w:val="00167EFC"/>
    <w:rsid w:val="00192615"/>
    <w:rsid w:val="001A3894"/>
    <w:rsid w:val="001A412A"/>
    <w:rsid w:val="00232411"/>
    <w:rsid w:val="00241A6F"/>
    <w:rsid w:val="00252CBD"/>
    <w:rsid w:val="00284022"/>
    <w:rsid w:val="002A3C54"/>
    <w:rsid w:val="002A4C50"/>
    <w:rsid w:val="002B16DF"/>
    <w:rsid w:val="002D4DE7"/>
    <w:rsid w:val="002E3679"/>
    <w:rsid w:val="002F20BD"/>
    <w:rsid w:val="002F48E9"/>
    <w:rsid w:val="002F7573"/>
    <w:rsid w:val="003100ED"/>
    <w:rsid w:val="00322057"/>
    <w:rsid w:val="00336B11"/>
    <w:rsid w:val="003719A1"/>
    <w:rsid w:val="00376B6C"/>
    <w:rsid w:val="00376E41"/>
    <w:rsid w:val="00381341"/>
    <w:rsid w:val="00385224"/>
    <w:rsid w:val="003A1B5F"/>
    <w:rsid w:val="003B7735"/>
    <w:rsid w:val="0040157D"/>
    <w:rsid w:val="00410D64"/>
    <w:rsid w:val="00414208"/>
    <w:rsid w:val="0042518A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E09"/>
    <w:rsid w:val="00525679"/>
    <w:rsid w:val="00542A0A"/>
    <w:rsid w:val="00556A06"/>
    <w:rsid w:val="005A2B63"/>
    <w:rsid w:val="005A7ED4"/>
    <w:rsid w:val="005B08B4"/>
    <w:rsid w:val="005C4F4B"/>
    <w:rsid w:val="005D0CE6"/>
    <w:rsid w:val="005D0F20"/>
    <w:rsid w:val="00616A96"/>
    <w:rsid w:val="00617154"/>
    <w:rsid w:val="00665C28"/>
    <w:rsid w:val="00693F6B"/>
    <w:rsid w:val="006A51DE"/>
    <w:rsid w:val="006D66F4"/>
    <w:rsid w:val="006F381D"/>
    <w:rsid w:val="006F7874"/>
    <w:rsid w:val="00713C03"/>
    <w:rsid w:val="00731E3E"/>
    <w:rsid w:val="00755D07"/>
    <w:rsid w:val="00760FA0"/>
    <w:rsid w:val="00761498"/>
    <w:rsid w:val="007773AA"/>
    <w:rsid w:val="007B79C6"/>
    <w:rsid w:val="007D2428"/>
    <w:rsid w:val="007D52D3"/>
    <w:rsid w:val="007D7AC6"/>
    <w:rsid w:val="007F59B7"/>
    <w:rsid w:val="008048B9"/>
    <w:rsid w:val="00804AEF"/>
    <w:rsid w:val="00827908"/>
    <w:rsid w:val="00827AA0"/>
    <w:rsid w:val="0083550D"/>
    <w:rsid w:val="00842DFF"/>
    <w:rsid w:val="008477FC"/>
    <w:rsid w:val="0087325C"/>
    <w:rsid w:val="00873540"/>
    <w:rsid w:val="0089044F"/>
    <w:rsid w:val="00894FD9"/>
    <w:rsid w:val="008C071F"/>
    <w:rsid w:val="008C1C07"/>
    <w:rsid w:val="008D6AAB"/>
    <w:rsid w:val="00903843"/>
    <w:rsid w:val="00913D37"/>
    <w:rsid w:val="00951DFF"/>
    <w:rsid w:val="00965465"/>
    <w:rsid w:val="009B7097"/>
    <w:rsid w:val="009E099A"/>
    <w:rsid w:val="009E1757"/>
    <w:rsid w:val="009F0535"/>
    <w:rsid w:val="00A32A35"/>
    <w:rsid w:val="00A40D61"/>
    <w:rsid w:val="00A53A0E"/>
    <w:rsid w:val="00A54F0F"/>
    <w:rsid w:val="00A66957"/>
    <w:rsid w:val="00A933A1"/>
    <w:rsid w:val="00AA0B4F"/>
    <w:rsid w:val="00AB1671"/>
    <w:rsid w:val="00AE1C55"/>
    <w:rsid w:val="00AE56A2"/>
    <w:rsid w:val="00AE6C99"/>
    <w:rsid w:val="00B05A9A"/>
    <w:rsid w:val="00B11F90"/>
    <w:rsid w:val="00B75D2F"/>
    <w:rsid w:val="00B84CE9"/>
    <w:rsid w:val="00B86A6B"/>
    <w:rsid w:val="00B912A0"/>
    <w:rsid w:val="00B92D68"/>
    <w:rsid w:val="00BA0818"/>
    <w:rsid w:val="00BA21E5"/>
    <w:rsid w:val="00BB5658"/>
    <w:rsid w:val="00BC146E"/>
    <w:rsid w:val="00BE4C2A"/>
    <w:rsid w:val="00C263C8"/>
    <w:rsid w:val="00C431FC"/>
    <w:rsid w:val="00C56932"/>
    <w:rsid w:val="00C620CC"/>
    <w:rsid w:val="00C73181"/>
    <w:rsid w:val="00CB7FD7"/>
    <w:rsid w:val="00D01709"/>
    <w:rsid w:val="00D21EFA"/>
    <w:rsid w:val="00D3060F"/>
    <w:rsid w:val="00D84D93"/>
    <w:rsid w:val="00D85C42"/>
    <w:rsid w:val="00D9594C"/>
    <w:rsid w:val="00DC0C23"/>
    <w:rsid w:val="00E00523"/>
    <w:rsid w:val="00E00777"/>
    <w:rsid w:val="00E026E6"/>
    <w:rsid w:val="00E0761C"/>
    <w:rsid w:val="00E33F5F"/>
    <w:rsid w:val="00E34443"/>
    <w:rsid w:val="00E97442"/>
    <w:rsid w:val="00EA2ABA"/>
    <w:rsid w:val="00EB5D88"/>
    <w:rsid w:val="00ED5C59"/>
    <w:rsid w:val="00ED7D95"/>
    <w:rsid w:val="00EF5AFE"/>
    <w:rsid w:val="00F06310"/>
    <w:rsid w:val="00F461B0"/>
    <w:rsid w:val="00F60374"/>
    <w:rsid w:val="00F80C49"/>
    <w:rsid w:val="00F92F77"/>
    <w:rsid w:val="00FA7A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3E2EAB-6F82-4C36-846D-12CFD03F8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478</Words>
  <Characters>1412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Fatemeh MozafarPour</cp:lastModifiedBy>
  <cp:revision>2</cp:revision>
  <cp:lastPrinted>2017-05-30T05:45:00Z</cp:lastPrinted>
  <dcterms:created xsi:type="dcterms:W3CDTF">2023-09-18T07:03:00Z</dcterms:created>
  <dcterms:modified xsi:type="dcterms:W3CDTF">2023-09-18T07:03:00Z</dcterms:modified>
</cp:coreProperties>
</file>